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EA4C17" w14:textId="77777777" w:rsidR="001B4A39" w:rsidRDefault="001B4A39" w:rsidP="001B4A39">
      <w:pPr>
        <w:spacing w:line="383" w:lineRule="auto"/>
        <w:ind w:left="-15" w:firstLine="708"/>
      </w:pPr>
    </w:p>
    <w:p w14:paraId="232E79C7" w14:textId="77777777" w:rsidR="001B4A39" w:rsidRDefault="001B4A39" w:rsidP="001B4A39">
      <w:pPr>
        <w:spacing w:line="383" w:lineRule="auto"/>
        <w:ind w:left="-15" w:firstLine="708"/>
      </w:pPr>
    </w:p>
    <w:p w14:paraId="0329564C" w14:textId="21669CD6" w:rsidR="00E10F2B" w:rsidRDefault="00E10F2B" w:rsidP="00E10F2B">
      <w:pPr>
        <w:spacing w:after="0"/>
        <w:jc w:val="center"/>
        <w:rPr>
          <w:rFonts w:ascii="Times New Roman" w:hAnsi="Times New Roman"/>
          <w:b/>
          <w:sz w:val="24"/>
          <w:szCs w:val="24"/>
          <w:lang w:eastAsia="tr-TR"/>
        </w:rPr>
      </w:pPr>
      <w:r w:rsidRPr="00F75876">
        <w:rPr>
          <w:rFonts w:ascii="Times New Roman" w:hAnsi="Times New Roman"/>
          <w:b/>
          <w:sz w:val="24"/>
          <w:szCs w:val="24"/>
          <w:lang w:eastAsia="tr-TR"/>
        </w:rPr>
        <w:t>DIRECTORATE OF SCHOOL OF FOREIGN LANGUAGES</w:t>
      </w:r>
    </w:p>
    <w:p w14:paraId="789B9448" w14:textId="77777777" w:rsidR="00E10F2B" w:rsidRPr="003F711C" w:rsidRDefault="00E10F2B" w:rsidP="00E10F2B">
      <w:pPr>
        <w:spacing w:after="0"/>
        <w:jc w:val="center"/>
        <w:rPr>
          <w:rFonts w:ascii="Times New Roman" w:hAnsi="Times New Roman"/>
          <w:b/>
          <w:sz w:val="24"/>
          <w:szCs w:val="24"/>
          <w:lang w:eastAsia="tr-TR"/>
        </w:rPr>
      </w:pPr>
    </w:p>
    <w:p w14:paraId="37D53B2D" w14:textId="42EA446B" w:rsidR="008111DB" w:rsidRDefault="008111DB" w:rsidP="008111DB">
      <w:pPr>
        <w:spacing w:after="149" w:line="358" w:lineRule="auto"/>
        <w:ind w:left="-5" w:firstLine="713"/>
        <w:jc w:val="both"/>
      </w:pPr>
      <w:bookmarkStart w:id="0" w:name="_GoBack"/>
      <w:r>
        <w:t xml:space="preserve">202… / 202… </w:t>
      </w:r>
      <w:r w:rsidR="00E10F2B" w:rsidRPr="00E10F2B">
        <w:t xml:space="preserve">I </w:t>
      </w:r>
      <w:proofErr w:type="spellStart"/>
      <w:r w:rsidR="00E10F2B" w:rsidRPr="00E10F2B">
        <w:t>would</w:t>
      </w:r>
      <w:proofErr w:type="spellEnd"/>
      <w:r w:rsidR="00E10F2B" w:rsidRPr="00E10F2B">
        <w:t xml:space="preserve"> </w:t>
      </w:r>
      <w:proofErr w:type="spellStart"/>
      <w:r w:rsidR="00E10F2B" w:rsidRPr="00E10F2B">
        <w:t>like</w:t>
      </w:r>
      <w:proofErr w:type="spellEnd"/>
      <w:r w:rsidR="00E10F2B" w:rsidRPr="00E10F2B">
        <w:t xml:space="preserve"> </w:t>
      </w:r>
      <w:proofErr w:type="spellStart"/>
      <w:r w:rsidR="00E10F2B" w:rsidRPr="00E10F2B">
        <w:t>to</w:t>
      </w:r>
      <w:proofErr w:type="spellEnd"/>
      <w:r w:rsidR="00E10F2B" w:rsidRPr="00E10F2B">
        <w:t xml:space="preserve"> </w:t>
      </w:r>
      <w:proofErr w:type="spellStart"/>
      <w:r w:rsidR="00E10F2B" w:rsidRPr="00E10F2B">
        <w:t>study</w:t>
      </w:r>
      <w:proofErr w:type="spellEnd"/>
      <w:r w:rsidR="00E10F2B" w:rsidRPr="00E10F2B">
        <w:t xml:space="preserve"> in </w:t>
      </w:r>
      <w:proofErr w:type="spellStart"/>
      <w:r w:rsidR="00E10F2B" w:rsidRPr="00E10F2B">
        <w:t>the</w:t>
      </w:r>
      <w:proofErr w:type="spellEnd"/>
      <w:r w:rsidR="00E10F2B" w:rsidRPr="00E10F2B">
        <w:t xml:space="preserve"> </w:t>
      </w:r>
      <w:proofErr w:type="spellStart"/>
      <w:r w:rsidR="00E10F2B" w:rsidRPr="00E10F2B">
        <w:t>Op</w:t>
      </w:r>
      <w:r w:rsidR="00E10F2B">
        <w:t>tional</w:t>
      </w:r>
      <w:proofErr w:type="spellEnd"/>
      <w:r w:rsidR="00E10F2B">
        <w:t xml:space="preserve"> English </w:t>
      </w:r>
      <w:proofErr w:type="spellStart"/>
      <w:r w:rsidR="00E10F2B">
        <w:t>Preparatory</w:t>
      </w:r>
      <w:proofErr w:type="spellEnd"/>
      <w:r w:rsidR="00E10F2B">
        <w:t xml:space="preserve"> </w:t>
      </w:r>
      <w:proofErr w:type="gramStart"/>
      <w:r w:rsidR="00E10F2B">
        <w:t xml:space="preserve">School </w:t>
      </w:r>
      <w:r w:rsidR="00E10F2B" w:rsidRPr="00E10F2B">
        <w:t xml:space="preserve"> Program</w:t>
      </w:r>
      <w:proofErr w:type="gramEnd"/>
      <w:r w:rsidR="00E10F2B" w:rsidRPr="00E10F2B">
        <w:t xml:space="preserve"> in </w:t>
      </w:r>
      <w:proofErr w:type="spellStart"/>
      <w:r w:rsidR="00E10F2B" w:rsidRPr="00E10F2B">
        <w:t>the</w:t>
      </w:r>
      <w:proofErr w:type="spellEnd"/>
      <w:r w:rsidR="00E10F2B" w:rsidRPr="00E10F2B">
        <w:t xml:space="preserve"> </w:t>
      </w:r>
      <w:proofErr w:type="spellStart"/>
      <w:r w:rsidR="00E10F2B" w:rsidRPr="00E10F2B">
        <w:t>Academic</w:t>
      </w:r>
      <w:proofErr w:type="spellEnd"/>
      <w:r w:rsidR="00E10F2B" w:rsidRPr="00E10F2B">
        <w:t xml:space="preserve"> </w:t>
      </w:r>
      <w:proofErr w:type="spellStart"/>
      <w:r w:rsidR="00E10F2B" w:rsidRPr="00E10F2B">
        <w:t>Year</w:t>
      </w:r>
      <w:proofErr w:type="spellEnd"/>
      <w:r w:rsidR="00E10F2B" w:rsidRPr="00E10F2B">
        <w:t xml:space="preserve">. </w:t>
      </w:r>
      <w:proofErr w:type="spellStart"/>
      <w:r w:rsidR="00E10F2B" w:rsidRPr="00E10F2B">
        <w:t>Regarding</w:t>
      </w:r>
      <w:proofErr w:type="spellEnd"/>
      <w:r w:rsidR="00E10F2B" w:rsidRPr="00E10F2B">
        <w:t xml:space="preserve"> </w:t>
      </w:r>
      <w:proofErr w:type="spellStart"/>
      <w:r w:rsidR="00E10F2B" w:rsidRPr="00E10F2B">
        <w:t>the</w:t>
      </w:r>
      <w:proofErr w:type="spellEnd"/>
      <w:r w:rsidR="00E10F2B" w:rsidRPr="00E10F2B">
        <w:t xml:space="preserve"> </w:t>
      </w:r>
      <w:proofErr w:type="spellStart"/>
      <w:r w:rsidR="00E10F2B" w:rsidRPr="00E10F2B">
        <w:t>evaluation</w:t>
      </w:r>
      <w:proofErr w:type="spellEnd"/>
      <w:r w:rsidR="00E10F2B" w:rsidRPr="00E10F2B">
        <w:t xml:space="preserve"> of </w:t>
      </w:r>
      <w:proofErr w:type="spellStart"/>
      <w:r w:rsidR="00E10F2B" w:rsidRPr="00E10F2B">
        <w:t>my</w:t>
      </w:r>
      <w:proofErr w:type="spellEnd"/>
      <w:r w:rsidR="00E10F2B" w:rsidRPr="00E10F2B">
        <w:t xml:space="preserve"> </w:t>
      </w:r>
      <w:proofErr w:type="spellStart"/>
      <w:r w:rsidR="00E10F2B" w:rsidRPr="00E10F2B">
        <w:t>application</w:t>
      </w:r>
      <w:proofErr w:type="spellEnd"/>
      <w:r w:rsidR="00E10F2B" w:rsidRPr="00E10F2B">
        <w:t xml:space="preserve"> </w:t>
      </w:r>
      <w:proofErr w:type="spellStart"/>
      <w:r w:rsidR="00E10F2B" w:rsidRPr="00E10F2B">
        <w:t>within</w:t>
      </w:r>
      <w:proofErr w:type="spellEnd"/>
      <w:r w:rsidR="00E10F2B" w:rsidRPr="00E10F2B">
        <w:t xml:space="preserve"> </w:t>
      </w:r>
      <w:proofErr w:type="spellStart"/>
      <w:r w:rsidR="00E10F2B" w:rsidRPr="00E10F2B">
        <w:t>the</w:t>
      </w:r>
      <w:proofErr w:type="spellEnd"/>
      <w:r w:rsidR="00E10F2B" w:rsidRPr="00E10F2B">
        <w:t xml:space="preserve"> </w:t>
      </w:r>
      <w:proofErr w:type="spellStart"/>
      <w:r w:rsidR="00E10F2B" w:rsidRPr="00E10F2B">
        <w:t>quotas</w:t>
      </w:r>
      <w:proofErr w:type="spellEnd"/>
      <w:r w:rsidR="00E10F2B" w:rsidRPr="00E10F2B">
        <w:t>;</w:t>
      </w:r>
    </w:p>
    <w:bookmarkEnd w:id="0"/>
    <w:p w14:paraId="0A4BF728" w14:textId="50DBBF13" w:rsidR="008111DB" w:rsidRDefault="00E10F2B" w:rsidP="008111DB">
      <w:pPr>
        <w:ind w:left="83" w:firstLine="625"/>
        <w:jc w:val="both"/>
      </w:pPr>
      <w:r>
        <w:t xml:space="preserve">I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information</w:t>
      </w:r>
      <w:proofErr w:type="spellEnd"/>
      <w:r w:rsidR="008111DB">
        <w:t xml:space="preserve">.  </w:t>
      </w:r>
    </w:p>
    <w:p w14:paraId="1F5569CA" w14:textId="77777777" w:rsidR="008111DB" w:rsidRDefault="008111DB" w:rsidP="008111DB">
      <w:pPr>
        <w:spacing w:after="283"/>
      </w:pPr>
      <w:r>
        <w:rPr>
          <w:sz w:val="21"/>
        </w:rPr>
        <w:t xml:space="preserve"> </w:t>
      </w:r>
    </w:p>
    <w:p w14:paraId="5D1FBCB4" w14:textId="77777777" w:rsidR="00E10F2B" w:rsidRPr="00DE657B" w:rsidRDefault="00E10F2B" w:rsidP="00E10F2B">
      <w:pPr>
        <w:ind w:left="806" w:right="579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Date</w:t>
      </w:r>
      <w:proofErr w:type="spellEnd"/>
      <w:r w:rsidRPr="00DE657B">
        <w:rPr>
          <w:sz w:val="24"/>
          <w:szCs w:val="24"/>
        </w:rPr>
        <w:t xml:space="preserve">:  </w:t>
      </w:r>
    </w:p>
    <w:p w14:paraId="25973629" w14:textId="77777777" w:rsidR="00E10F2B" w:rsidRPr="00DE657B" w:rsidRDefault="00E10F2B" w:rsidP="00E10F2B">
      <w:pPr>
        <w:ind w:left="806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Name – </w:t>
      </w:r>
      <w:proofErr w:type="spellStart"/>
      <w:r>
        <w:rPr>
          <w:sz w:val="24"/>
          <w:szCs w:val="24"/>
        </w:rPr>
        <w:t>Surname</w:t>
      </w:r>
      <w:proofErr w:type="spellEnd"/>
      <w:r w:rsidRPr="00DE657B">
        <w:rPr>
          <w:sz w:val="24"/>
          <w:szCs w:val="24"/>
        </w:rPr>
        <w:t xml:space="preserve">:  </w:t>
      </w:r>
    </w:p>
    <w:p w14:paraId="4829EE77" w14:textId="17CE1D68" w:rsidR="008111DB" w:rsidRPr="00E10F2B" w:rsidRDefault="00E10F2B" w:rsidP="00E10F2B">
      <w:pPr>
        <w:ind w:left="806" w:right="617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Signature</w:t>
      </w:r>
      <w:proofErr w:type="spellEnd"/>
      <w:r w:rsidRPr="00DE657B">
        <w:rPr>
          <w:sz w:val="24"/>
          <w:szCs w:val="24"/>
        </w:rPr>
        <w:t xml:space="preserve">:  </w:t>
      </w:r>
    </w:p>
    <w:p w14:paraId="0BAE1AE2" w14:textId="77777777" w:rsidR="008111DB" w:rsidRDefault="008111DB" w:rsidP="008111DB">
      <w:pPr>
        <w:spacing w:after="206"/>
        <w:ind w:left="-26" w:right="-60"/>
      </w:pPr>
      <w:r>
        <w:rPr>
          <w:rFonts w:eastAsia="Calibri" w:cs="Calibri"/>
          <w:noProof/>
          <w:lang w:eastAsia="tr-TR"/>
        </w:rPr>
        <mc:AlternateContent>
          <mc:Choice Requires="wpg">
            <w:drawing>
              <wp:inline distT="0" distB="0" distL="0" distR="0" wp14:anchorId="05473200" wp14:editId="1755E858">
                <wp:extent cx="5422392" cy="6096"/>
                <wp:effectExtent l="0" t="0" r="0" b="0"/>
                <wp:docPr id="274" name="Group 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2392" cy="6096"/>
                          <a:chOff x="0" y="0"/>
                          <a:chExt cx="5422392" cy="6096"/>
                        </a:xfrm>
                      </wpg:grpSpPr>
                      <wps:wsp>
                        <wps:cNvPr id="425" name="Shape 425"/>
                        <wps:cNvSpPr/>
                        <wps:spPr>
                          <a:xfrm>
                            <a:off x="0" y="0"/>
                            <a:ext cx="54223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22392" h="9144">
                                <a:moveTo>
                                  <a:pt x="0" y="0"/>
                                </a:moveTo>
                                <a:lnTo>
                                  <a:pt x="5422392" y="0"/>
                                </a:lnTo>
                                <a:lnTo>
                                  <a:pt x="54223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3B2644F" id="Group 274" o:spid="_x0000_s1026" style="width:426.95pt;height:.5pt;mso-position-horizontal-relative:char;mso-position-vertical-relative:line" coordsize="5422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">
                <v:shape id="Shape 425" o:spid="_x0000_s1027" style="position:absolute;width:54223;height:91;visibility:visible;mso-wrap-style:square;v-text-anchor:top" coordsize="542239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" path="m,l5422392,r,9144l,9144,,e" fillcolor="black" stroked="f" strokeweight="0">
                  <v:stroke miterlimit="83231f" joinstyle="miter"/>
                  <v:path arrowok="t" textboxrect="0,0,5422392,9144"/>
                </v:shape>
                <w10:anchorlock/>
              </v:group>
            </w:pict>
          </mc:Fallback>
        </mc:AlternateContent>
      </w:r>
    </w:p>
    <w:p w14:paraId="1C7C9829" w14:textId="77777777" w:rsidR="00E10F2B" w:rsidRPr="00DE657B" w:rsidRDefault="00E10F2B" w:rsidP="00E10F2B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Enroll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aculty</w:t>
      </w:r>
      <w:proofErr w:type="spellEnd"/>
      <w:r w:rsidRPr="00DE657B">
        <w:rPr>
          <w:sz w:val="24"/>
          <w:szCs w:val="24"/>
        </w:rPr>
        <w:t xml:space="preserve">:  </w:t>
      </w:r>
    </w:p>
    <w:p w14:paraId="72E620DA" w14:textId="77777777" w:rsidR="00E10F2B" w:rsidRPr="00DE657B" w:rsidRDefault="00E10F2B" w:rsidP="00E10F2B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Enroll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partment</w:t>
      </w:r>
      <w:proofErr w:type="spellEnd"/>
      <w:r w:rsidRPr="00DE657B">
        <w:rPr>
          <w:sz w:val="24"/>
          <w:szCs w:val="24"/>
        </w:rPr>
        <w:t xml:space="preserve">:  </w:t>
      </w:r>
    </w:p>
    <w:p w14:paraId="018741BC" w14:textId="77777777" w:rsidR="00E10F2B" w:rsidRPr="00DE657B" w:rsidRDefault="00E10F2B" w:rsidP="00E10F2B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Stud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umber</w:t>
      </w:r>
      <w:proofErr w:type="spellEnd"/>
      <w:r w:rsidRPr="00DE657B">
        <w:rPr>
          <w:sz w:val="24"/>
          <w:szCs w:val="24"/>
        </w:rPr>
        <w:t xml:space="preserve">:  </w:t>
      </w:r>
    </w:p>
    <w:p w14:paraId="3CF18A8F" w14:textId="77777777" w:rsidR="00E10F2B" w:rsidRPr="00DE657B" w:rsidRDefault="00E10F2B" w:rsidP="00E10F2B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Turkis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itiz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umber</w:t>
      </w:r>
      <w:proofErr w:type="spellEnd"/>
      <w:r w:rsidRPr="00DE657B">
        <w:rPr>
          <w:sz w:val="24"/>
          <w:szCs w:val="24"/>
        </w:rPr>
        <w:t xml:space="preserve">: </w:t>
      </w:r>
    </w:p>
    <w:p w14:paraId="3BE9FB02" w14:textId="6A1E35A8" w:rsidR="003F711C" w:rsidRPr="0020052A" w:rsidRDefault="00E10F2B" w:rsidP="00E10F2B">
      <w:pPr>
        <w:rPr>
          <w:rFonts w:ascii="Times New Roman" w:hAnsi="Times New Roman"/>
        </w:rPr>
      </w:pPr>
      <w:r>
        <w:rPr>
          <w:sz w:val="24"/>
          <w:szCs w:val="24"/>
        </w:rPr>
        <w:t xml:space="preserve">Phone </w:t>
      </w:r>
      <w:proofErr w:type="spellStart"/>
      <w:r>
        <w:rPr>
          <w:sz w:val="24"/>
          <w:szCs w:val="24"/>
        </w:rPr>
        <w:t>number</w:t>
      </w:r>
      <w:proofErr w:type="spellEnd"/>
      <w:r>
        <w:rPr>
          <w:sz w:val="24"/>
          <w:szCs w:val="24"/>
        </w:rPr>
        <w:t>:</w:t>
      </w:r>
    </w:p>
    <w:sectPr w:rsidR="003F711C" w:rsidRPr="0020052A" w:rsidSect="009209C8">
      <w:headerReference w:type="default" r:id="rId8"/>
      <w:footerReference w:type="default" r:id="rId9"/>
      <w:pgSz w:w="11906" w:h="16838"/>
      <w:pgMar w:top="-1462" w:right="849" w:bottom="1417" w:left="1276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20611" w14:textId="77777777" w:rsidR="00F86F47" w:rsidRDefault="00F86F47" w:rsidP="00B7392D">
      <w:pPr>
        <w:spacing w:after="0" w:line="240" w:lineRule="auto"/>
      </w:pPr>
      <w:r>
        <w:separator/>
      </w:r>
    </w:p>
  </w:endnote>
  <w:endnote w:type="continuationSeparator" w:id="0">
    <w:p w14:paraId="5D80BE20" w14:textId="77777777" w:rsidR="00F86F47" w:rsidRDefault="00F86F47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  <w:lang w:eastAsia="tr-TR"/>
      </w:rPr>
      <w:drawing>
        <wp:inline distT="0" distB="0" distL="0" distR="0" wp14:anchorId="5CC27044" wp14:editId="66A55215">
          <wp:extent cx="4362450" cy="352402"/>
          <wp:effectExtent l="0" t="0" r="0" b="0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743" cy="438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17333DD8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                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31684B" w:rsidRPr="00C20936">
      <w:rPr>
        <w:rFonts w:ascii="Times New Roman" w:hAnsi="Times New Roman" w:cs="Times New Roman"/>
        <w:sz w:val="18"/>
        <w:szCs w:val="18"/>
      </w:rPr>
      <w:t>Yabancı Diller Yüksekokulu Müdürlüğü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173FE9CD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yabancidiller@sivas.edu.tr</w:t>
    </w:r>
  </w:p>
  <w:p w14:paraId="0007441A" w14:textId="3A5DF7DB" w:rsidR="0031684B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: </w:t>
    </w:r>
    <w:r w:rsidR="0031684B" w:rsidRPr="00C20936">
      <w:rPr>
        <w:rFonts w:ascii="Times New Roman" w:hAnsi="Times New Roman" w:cs="Times New Roman"/>
        <w:sz w:val="18"/>
        <w:szCs w:val="18"/>
      </w:rPr>
      <w:t>ydyo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>.sivas.edu.tr</w:t>
    </w:r>
  </w:p>
  <w:p w14:paraId="0063997B" w14:textId="77777777" w:rsidR="006D570D" w:rsidRPr="006D570D" w:rsidRDefault="006D570D" w:rsidP="006D570D">
    <w:pPr>
      <w:tabs>
        <w:tab w:val="center" w:pos="4536"/>
        <w:tab w:val="right" w:pos="9072"/>
      </w:tabs>
      <w:spacing w:after="0" w:line="240" w:lineRule="auto"/>
      <w:jc w:val="both"/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00C61E" w14:textId="77777777" w:rsidR="00F86F47" w:rsidRDefault="00F86F47" w:rsidP="00B7392D">
      <w:pPr>
        <w:spacing w:after="0" w:line="240" w:lineRule="auto"/>
      </w:pPr>
      <w:r>
        <w:separator/>
      </w:r>
    </w:p>
  </w:footnote>
  <w:footnote w:type="continuationSeparator" w:id="0">
    <w:p w14:paraId="3394E640" w14:textId="77777777" w:rsidR="00F86F47" w:rsidRDefault="00F86F47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153"/>
      <w:gridCol w:w="5452"/>
      <w:gridCol w:w="3166"/>
    </w:tblGrid>
    <w:tr w:rsidR="0031684B" w:rsidRPr="00DF3B01" w14:paraId="3C703BEF" w14:textId="77777777" w:rsidTr="0020052A">
      <w:trPr>
        <w:cantSplit/>
        <w:trHeight w:val="20"/>
      </w:trPr>
      <w:tc>
        <w:tcPr>
          <w:tcW w:w="59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  <w:lang w:eastAsia="tr-TR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79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47D2B" w14:textId="77777777" w:rsidR="0031684B" w:rsidRPr="00147B8F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T.C.</w:t>
          </w:r>
        </w:p>
        <w:p w14:paraId="3F215B8E" w14:textId="77777777" w:rsidR="00E10F2B" w:rsidRPr="00147B8F" w:rsidRDefault="00E10F2B" w:rsidP="00E10F2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>
            <w:rPr>
              <w:rFonts w:ascii="Times New Roman" w:hAnsi="Times New Roman"/>
              <w:b/>
              <w:sz w:val="16"/>
              <w:szCs w:val="16"/>
              <w:lang w:eastAsia="tr-TR"/>
            </w:rPr>
            <w:t>SİVAS UNIVERSITY OF SCIENCE AND TECHNOLOGY</w:t>
          </w:r>
        </w:p>
        <w:p w14:paraId="4AC4B3DB" w14:textId="7DC222A2" w:rsidR="0031684B" w:rsidRPr="00147B8F" w:rsidRDefault="00E10F2B" w:rsidP="00E10F2B">
          <w:pPr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F75876">
            <w:rPr>
              <w:rFonts w:ascii="Times New Roman" w:hAnsi="Times New Roman"/>
              <w:b/>
              <w:sz w:val="16"/>
              <w:szCs w:val="16"/>
              <w:lang w:eastAsia="tr-TR"/>
            </w:rPr>
            <w:t>DIRECTORATE OF SCHOOL OF FOREIGN LANGUAGES</w:t>
          </w:r>
        </w:p>
      </w:tc>
      <w:tc>
        <w:tcPr>
          <w:tcW w:w="1620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7C59FAF3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Doküman No: </w:t>
          </w:r>
          <w:r w:rsidR="003F711C">
            <w:rPr>
              <w:rFonts w:ascii="Times New Roman" w:hAnsi="Times New Roman"/>
              <w:b/>
              <w:sz w:val="16"/>
              <w:szCs w:val="16"/>
              <w:lang w:eastAsia="tr-TR"/>
            </w:rPr>
            <w:t>YADY-FRM-000</w:t>
          </w:r>
          <w:r w:rsidR="008111DB">
            <w:rPr>
              <w:rFonts w:ascii="Times New Roman" w:hAnsi="Times New Roman"/>
              <w:b/>
              <w:sz w:val="16"/>
              <w:szCs w:val="16"/>
              <w:lang w:eastAsia="tr-TR"/>
            </w:rPr>
            <w:t>5</w:t>
          </w:r>
        </w:p>
      </w:tc>
    </w:tr>
    <w:tr w:rsidR="0031684B" w:rsidRPr="00DF3B01" w14:paraId="553E6B7A" w14:textId="77777777" w:rsidTr="0020052A">
      <w:trPr>
        <w:cantSplit/>
        <w:trHeight w:val="70"/>
      </w:trPr>
      <w:tc>
        <w:tcPr>
          <w:tcW w:w="5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7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147B8F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20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İlk Yayın Tarihi:</w:t>
          </w:r>
        </w:p>
      </w:tc>
    </w:tr>
    <w:tr w:rsidR="0031684B" w:rsidRPr="00DF3B01" w14:paraId="7629AABA" w14:textId="77777777" w:rsidTr="0020052A">
      <w:trPr>
        <w:cantSplit/>
        <w:trHeight w:val="20"/>
      </w:trPr>
      <w:tc>
        <w:tcPr>
          <w:tcW w:w="5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79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E46BE5B" w14:textId="418AF1A2" w:rsidR="0031684B" w:rsidRPr="00147B8F" w:rsidRDefault="00E10F2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OPTIONAL PREPARATORY SCHOOL </w:t>
          </w:r>
          <w:r w:rsidRPr="00E10F2B">
            <w:rPr>
              <w:rFonts w:ascii="Times New Roman" w:hAnsi="Times New Roman"/>
              <w:b/>
              <w:sz w:val="16"/>
              <w:szCs w:val="16"/>
              <w:lang w:eastAsia="tr-TR"/>
            </w:rPr>
            <w:t>APPLICATION PETITION</w:t>
          </w:r>
        </w:p>
      </w:tc>
      <w:tc>
        <w:tcPr>
          <w:tcW w:w="1620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Tarihi:</w:t>
          </w:r>
        </w:p>
      </w:tc>
    </w:tr>
    <w:tr w:rsidR="0031684B" w:rsidRPr="00DF3B01" w14:paraId="6ABD8B86" w14:textId="77777777" w:rsidTr="0020052A">
      <w:trPr>
        <w:cantSplit/>
        <w:trHeight w:val="70"/>
      </w:trPr>
      <w:tc>
        <w:tcPr>
          <w:tcW w:w="5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7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20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No:</w:t>
          </w:r>
        </w:p>
      </w:tc>
    </w:tr>
    <w:tr w:rsidR="0031684B" w:rsidRPr="00DF3B01" w14:paraId="4B74771B" w14:textId="77777777" w:rsidTr="0020052A">
      <w:trPr>
        <w:cantSplit/>
        <w:trHeight w:val="20"/>
      </w:trPr>
      <w:tc>
        <w:tcPr>
          <w:tcW w:w="59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79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20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1D47345E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Sayfa: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PAGE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E10F2B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 /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NUMPAGES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E10F2B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47565"/>
    <w:multiLevelType w:val="hybridMultilevel"/>
    <w:tmpl w:val="D1483E44"/>
    <w:lvl w:ilvl="0" w:tplc="01240FF4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A4D03A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E6E6E2C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54B148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E25DA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D6E00E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5E5060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226806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F8E8DD0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192B"/>
    <w:rsid w:val="000026FC"/>
    <w:rsid w:val="00057F93"/>
    <w:rsid w:val="000A2DA2"/>
    <w:rsid w:val="000A4C2F"/>
    <w:rsid w:val="000C41F6"/>
    <w:rsid w:val="000D7727"/>
    <w:rsid w:val="000F2780"/>
    <w:rsid w:val="001133A4"/>
    <w:rsid w:val="00123FB5"/>
    <w:rsid w:val="00152A67"/>
    <w:rsid w:val="0016295B"/>
    <w:rsid w:val="001748F7"/>
    <w:rsid w:val="00176CE7"/>
    <w:rsid w:val="001771D1"/>
    <w:rsid w:val="001B4A39"/>
    <w:rsid w:val="001C780B"/>
    <w:rsid w:val="001C7F35"/>
    <w:rsid w:val="0020052A"/>
    <w:rsid w:val="00215FBA"/>
    <w:rsid w:val="00251B09"/>
    <w:rsid w:val="00261830"/>
    <w:rsid w:val="00263F9E"/>
    <w:rsid w:val="00264F01"/>
    <w:rsid w:val="002705A9"/>
    <w:rsid w:val="002843B8"/>
    <w:rsid w:val="00286889"/>
    <w:rsid w:val="00296B8F"/>
    <w:rsid w:val="002C6484"/>
    <w:rsid w:val="002E31A0"/>
    <w:rsid w:val="002F4468"/>
    <w:rsid w:val="0031684B"/>
    <w:rsid w:val="00341C20"/>
    <w:rsid w:val="00342254"/>
    <w:rsid w:val="003805E4"/>
    <w:rsid w:val="00392C42"/>
    <w:rsid w:val="003F711C"/>
    <w:rsid w:val="00410C1F"/>
    <w:rsid w:val="00435A18"/>
    <w:rsid w:val="00437A92"/>
    <w:rsid w:val="00464C9B"/>
    <w:rsid w:val="004E3312"/>
    <w:rsid w:val="005012DC"/>
    <w:rsid w:val="005572C5"/>
    <w:rsid w:val="0057615C"/>
    <w:rsid w:val="00586A2B"/>
    <w:rsid w:val="00592343"/>
    <w:rsid w:val="005968C0"/>
    <w:rsid w:val="005A350D"/>
    <w:rsid w:val="005E3D84"/>
    <w:rsid w:val="005E4049"/>
    <w:rsid w:val="005F44AB"/>
    <w:rsid w:val="00620FE9"/>
    <w:rsid w:val="00621D74"/>
    <w:rsid w:val="00654D67"/>
    <w:rsid w:val="00657E32"/>
    <w:rsid w:val="00681751"/>
    <w:rsid w:val="00685F5F"/>
    <w:rsid w:val="0069501B"/>
    <w:rsid w:val="006A4015"/>
    <w:rsid w:val="006D07CB"/>
    <w:rsid w:val="006D570D"/>
    <w:rsid w:val="00710BB7"/>
    <w:rsid w:val="00734342"/>
    <w:rsid w:val="007527BC"/>
    <w:rsid w:val="00755804"/>
    <w:rsid w:val="0076797D"/>
    <w:rsid w:val="007965C7"/>
    <w:rsid w:val="007A5B32"/>
    <w:rsid w:val="007F525C"/>
    <w:rsid w:val="008060AF"/>
    <w:rsid w:val="008111DB"/>
    <w:rsid w:val="00822AD3"/>
    <w:rsid w:val="0086715A"/>
    <w:rsid w:val="008859CE"/>
    <w:rsid w:val="00894687"/>
    <w:rsid w:val="008A0675"/>
    <w:rsid w:val="008A38A2"/>
    <w:rsid w:val="008A6717"/>
    <w:rsid w:val="008D4C8A"/>
    <w:rsid w:val="009209C8"/>
    <w:rsid w:val="00944683"/>
    <w:rsid w:val="00956D24"/>
    <w:rsid w:val="009917F4"/>
    <w:rsid w:val="009D61EF"/>
    <w:rsid w:val="00A46640"/>
    <w:rsid w:val="00A8108F"/>
    <w:rsid w:val="00A97EB5"/>
    <w:rsid w:val="00AE60BD"/>
    <w:rsid w:val="00AE7276"/>
    <w:rsid w:val="00B16FCF"/>
    <w:rsid w:val="00B26A21"/>
    <w:rsid w:val="00B7392D"/>
    <w:rsid w:val="00BB12B0"/>
    <w:rsid w:val="00BC0E16"/>
    <w:rsid w:val="00BC6987"/>
    <w:rsid w:val="00BD46DE"/>
    <w:rsid w:val="00BE76B2"/>
    <w:rsid w:val="00C20936"/>
    <w:rsid w:val="00C41D5D"/>
    <w:rsid w:val="00C6137B"/>
    <w:rsid w:val="00CA07BD"/>
    <w:rsid w:val="00CE2FD0"/>
    <w:rsid w:val="00CE5E77"/>
    <w:rsid w:val="00D1411B"/>
    <w:rsid w:val="00D177B7"/>
    <w:rsid w:val="00D346E8"/>
    <w:rsid w:val="00D37384"/>
    <w:rsid w:val="00D40CF5"/>
    <w:rsid w:val="00D5761C"/>
    <w:rsid w:val="00DD5880"/>
    <w:rsid w:val="00DE60CB"/>
    <w:rsid w:val="00DF0458"/>
    <w:rsid w:val="00DF5F38"/>
    <w:rsid w:val="00E10F2B"/>
    <w:rsid w:val="00E30299"/>
    <w:rsid w:val="00E36267"/>
    <w:rsid w:val="00E51D5C"/>
    <w:rsid w:val="00EB5A5F"/>
    <w:rsid w:val="00EC0242"/>
    <w:rsid w:val="00EE7AD9"/>
    <w:rsid w:val="00F07E0B"/>
    <w:rsid w:val="00F14C58"/>
    <w:rsid w:val="00F15D40"/>
    <w:rsid w:val="00F24155"/>
    <w:rsid w:val="00F30D51"/>
    <w:rsid w:val="00F521A5"/>
    <w:rsid w:val="00F61DC6"/>
    <w:rsid w:val="00F75B30"/>
    <w:rsid w:val="00F8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3F711C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F711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FD836-E6A4-428A-A578-5CD9A4006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Ekrem</cp:lastModifiedBy>
  <cp:revision>3</cp:revision>
  <cp:lastPrinted>2022-09-29T12:26:00Z</cp:lastPrinted>
  <dcterms:created xsi:type="dcterms:W3CDTF">2023-01-13T12:08:00Z</dcterms:created>
  <dcterms:modified xsi:type="dcterms:W3CDTF">2023-03-13T20:12:00Z</dcterms:modified>
</cp:coreProperties>
</file>